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5C1EB5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5C1EB5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5C1EB5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5C1EB5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5C1EB5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5C1EB5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5C1EB5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5C1EB5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5C1EB5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5C1EB5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 xml:space="preserve">Model </w:t>
      </w:r>
      <w:r>
        <w:t>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&lt;t, 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 xml:space="preserve">},n = sum of the state of the connected nodes for a given arc at </w:t>
      </w:r>
      <w:r>
        <w:rPr>
          <w:rFonts w:eastAsiaTheme="majorEastAsia" w:cstheme="majorBidi"/>
        </w:rPr>
        <w:t xml:space="preserve">for </w:t>
      </w:r>
      <w:r>
        <w:rPr>
          <w:rFonts w:eastAsiaTheme="majorEastAsia" w:cstheme="majorBidi"/>
        </w:rPr>
        <w:t>time</w:t>
      </w:r>
      <w:r>
        <w:rPr>
          <w:rFonts w:eastAsiaTheme="majorEastAsia" w:cstheme="majorBidi"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>
        <w:rPr>
          <w:rFonts w:eastAsiaTheme="majorEastAsia" w:cstheme="majorBidi"/>
          <w:color w:val="FF0000"/>
        </w:rPr>
        <w:t xml:space="preserve"> (the same for arcs)</w:t>
      </w:r>
      <w:bookmarkStart w:id="0" w:name="_GoBack"/>
      <w:bookmarkEnd w:id="0"/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4FACJ9QMI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B0F6A"/>
    <w:rsid w:val="002B53AD"/>
    <w:rsid w:val="003910C6"/>
    <w:rsid w:val="004121FD"/>
    <w:rsid w:val="00590578"/>
    <w:rsid w:val="005C1EB5"/>
    <w:rsid w:val="005E279E"/>
    <w:rsid w:val="00614C7F"/>
    <w:rsid w:val="00680268"/>
    <w:rsid w:val="00684547"/>
    <w:rsid w:val="006A3225"/>
    <w:rsid w:val="006F6359"/>
    <w:rsid w:val="007816C4"/>
    <w:rsid w:val="008A0376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12F02"/>
    <w:rsid w:val="00C5477A"/>
    <w:rsid w:val="00C80CC1"/>
    <w:rsid w:val="00CF329B"/>
    <w:rsid w:val="00D1175A"/>
    <w:rsid w:val="00D144B2"/>
    <w:rsid w:val="00D82364"/>
    <w:rsid w:val="00DD3366"/>
    <w:rsid w:val="00DD794B"/>
    <w:rsid w:val="00E56411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14</Pages>
  <Words>1290</Words>
  <Characters>735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8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33</cp:revision>
  <dcterms:created xsi:type="dcterms:W3CDTF">2020-03-05T21:35:00Z</dcterms:created>
  <dcterms:modified xsi:type="dcterms:W3CDTF">2020-04-04T16:43:00Z</dcterms:modified>
</cp:coreProperties>
</file>